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55EDC" w:rsidRDefault="00255EDC" w:rsidP="00255EDC">
      <w:pPr>
        <w:jc w:val="center"/>
        <w:rPr>
          <w:rFonts w:ascii="Times New Roman" w:hAnsi="Times New Roman" w:cs="Times New Roman"/>
          <w:b/>
          <w:sz w:val="26"/>
          <w:szCs w:val="26"/>
          <w:u w:val="single"/>
        </w:rPr>
      </w:pPr>
      <w:r w:rsidRPr="008669A9">
        <w:rPr>
          <w:rFonts w:ascii="Times New Roman" w:hAnsi="Times New Roman" w:cs="Times New Roman"/>
          <w:b/>
          <w:sz w:val="26"/>
          <w:szCs w:val="26"/>
          <w:u w:val="single"/>
        </w:rPr>
        <w:t>Pokyny k úspěšnému ukončení předmětu Kompenzační cvičení</w:t>
      </w:r>
      <w:r>
        <w:rPr>
          <w:rFonts w:ascii="Times New Roman" w:hAnsi="Times New Roman" w:cs="Times New Roman"/>
          <w:b/>
          <w:sz w:val="26"/>
          <w:szCs w:val="26"/>
          <w:u w:val="single"/>
        </w:rPr>
        <w:t xml:space="preserve"> pro RVS</w:t>
      </w:r>
    </w:p>
    <w:p w:rsidR="00255EDC" w:rsidRDefault="00255EDC" w:rsidP="00255ED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o zdárné ukončení předmětu kompenzační cvičení je třeba splnit tyto požadavky:</w:t>
      </w:r>
    </w:p>
    <w:p w:rsidR="00255EDC" w:rsidRDefault="00EC30FD" w:rsidP="00255EDC">
      <w:pPr>
        <w:pStyle w:val="Odstavecseseznamem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ocházka </w:t>
      </w:r>
      <w:r w:rsidR="0003169D">
        <w:rPr>
          <w:rFonts w:ascii="Times New Roman" w:hAnsi="Times New Roman" w:cs="Times New Roman"/>
          <w:sz w:val="24"/>
          <w:szCs w:val="24"/>
        </w:rPr>
        <w:t>2 h</w:t>
      </w:r>
      <w:r w:rsidR="00255EDC">
        <w:rPr>
          <w:rFonts w:ascii="Times New Roman" w:hAnsi="Times New Roman" w:cs="Times New Roman"/>
          <w:sz w:val="24"/>
          <w:szCs w:val="24"/>
        </w:rPr>
        <w:t>/semestr</w:t>
      </w:r>
      <w:r w:rsidR="002E00CD">
        <w:rPr>
          <w:rFonts w:ascii="Times New Roman" w:hAnsi="Times New Roman" w:cs="Times New Roman"/>
          <w:sz w:val="24"/>
          <w:szCs w:val="24"/>
        </w:rPr>
        <w:t xml:space="preserve"> (2x50 minut)</w:t>
      </w:r>
      <w:bookmarkStart w:id="0" w:name="_GoBack"/>
      <w:bookmarkEnd w:id="0"/>
      <w:r w:rsidR="0003169D">
        <w:rPr>
          <w:rFonts w:ascii="Times New Roman" w:hAnsi="Times New Roman" w:cs="Times New Roman"/>
          <w:sz w:val="24"/>
          <w:szCs w:val="24"/>
        </w:rPr>
        <w:t xml:space="preserve">. </w:t>
      </w:r>
      <w:r w:rsidR="00255EDC">
        <w:rPr>
          <w:rFonts w:ascii="Times New Roman" w:hAnsi="Times New Roman" w:cs="Times New Roman"/>
          <w:sz w:val="24"/>
          <w:szCs w:val="24"/>
        </w:rPr>
        <w:t>Je možnost náhrady v</w:t>
      </w:r>
      <w:r w:rsidR="004D16AA">
        <w:rPr>
          <w:rFonts w:ascii="Times New Roman" w:hAnsi="Times New Roman" w:cs="Times New Roman"/>
          <w:sz w:val="24"/>
          <w:szCs w:val="24"/>
        </w:rPr>
        <w:t> </w:t>
      </w:r>
      <w:r w:rsidR="00255EDC">
        <w:rPr>
          <w:rFonts w:ascii="Times New Roman" w:hAnsi="Times New Roman" w:cs="Times New Roman"/>
          <w:sz w:val="24"/>
          <w:szCs w:val="24"/>
        </w:rPr>
        <w:t>semináři</w:t>
      </w:r>
      <w:r w:rsidR="004D16AA">
        <w:rPr>
          <w:rFonts w:ascii="Times New Roman" w:hAnsi="Times New Roman" w:cs="Times New Roman"/>
          <w:sz w:val="24"/>
          <w:szCs w:val="24"/>
        </w:rPr>
        <w:t xml:space="preserve"> </w:t>
      </w:r>
      <w:r w:rsidR="00067DE4">
        <w:rPr>
          <w:rFonts w:ascii="Times New Roman" w:hAnsi="Times New Roman" w:cs="Times New Roman"/>
          <w:sz w:val="24"/>
          <w:szCs w:val="24"/>
        </w:rPr>
        <w:t>denních</w:t>
      </w:r>
      <w:r w:rsidR="004D16AA">
        <w:rPr>
          <w:rFonts w:ascii="Times New Roman" w:hAnsi="Times New Roman" w:cs="Times New Roman"/>
          <w:sz w:val="24"/>
          <w:szCs w:val="24"/>
        </w:rPr>
        <w:t xml:space="preserve"> studentů (</w:t>
      </w:r>
      <w:r w:rsidR="00067DE4">
        <w:rPr>
          <w:rFonts w:ascii="Times New Roman" w:hAnsi="Times New Roman" w:cs="Times New Roman"/>
          <w:sz w:val="24"/>
          <w:szCs w:val="24"/>
        </w:rPr>
        <w:t>úterky</w:t>
      </w:r>
      <w:r w:rsidR="004D16AA">
        <w:rPr>
          <w:rFonts w:ascii="Times New Roman" w:hAnsi="Times New Roman" w:cs="Times New Roman"/>
          <w:sz w:val="24"/>
          <w:szCs w:val="24"/>
        </w:rPr>
        <w:t>)</w:t>
      </w:r>
      <w:r w:rsidR="00255EDC">
        <w:rPr>
          <w:rFonts w:ascii="Times New Roman" w:hAnsi="Times New Roman" w:cs="Times New Roman"/>
          <w:sz w:val="24"/>
          <w:szCs w:val="24"/>
        </w:rPr>
        <w:t>, po domluvě.</w:t>
      </w:r>
    </w:p>
    <w:p w:rsidR="00255EDC" w:rsidRDefault="00255EDC" w:rsidP="00255EDC">
      <w:pPr>
        <w:pStyle w:val="Odstavecseseznamem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bsolvovat v semináři metodický výstup (A-F)</w:t>
      </w:r>
    </w:p>
    <w:p w:rsidR="00255EDC" w:rsidRDefault="00255EDC" w:rsidP="00255EDC">
      <w:pPr>
        <w:pStyle w:val="Odstavecseseznamem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ktivně se podílet na výuce v seminářích</w:t>
      </w:r>
    </w:p>
    <w:p w:rsidR="00255EDC" w:rsidRDefault="00255EDC" w:rsidP="00255EDC">
      <w:pPr>
        <w:pStyle w:val="Odstavecseseznamem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devzdat seminární práci → odevzdávárna.</w:t>
      </w:r>
    </w:p>
    <w:p w:rsidR="00255EDC" w:rsidRPr="00F41D2D" w:rsidRDefault="00255EDC" w:rsidP="00255EDC">
      <w:pPr>
        <w:rPr>
          <w:rFonts w:ascii="Times New Roman" w:hAnsi="Times New Roman" w:cs="Times New Roman"/>
          <w:b/>
          <w:sz w:val="24"/>
          <w:szCs w:val="24"/>
        </w:rPr>
      </w:pPr>
      <w:r w:rsidRPr="00F41D2D">
        <w:rPr>
          <w:rFonts w:ascii="Times New Roman" w:hAnsi="Times New Roman" w:cs="Times New Roman"/>
          <w:b/>
          <w:sz w:val="24"/>
          <w:szCs w:val="24"/>
        </w:rPr>
        <w:t>METODICKÝ VÝSTUP:</w:t>
      </w:r>
    </w:p>
    <w:p w:rsidR="004D16AA" w:rsidRDefault="004D16AA" w:rsidP="00255ED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Ve dvojicích-každý hodnocen za svou aktivitu individuálně.</w:t>
      </w:r>
    </w:p>
    <w:p w:rsidR="00255EDC" w:rsidRDefault="00255EDC" w:rsidP="00255ED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elková časová dotace na 1 metodický výstup je </w:t>
      </w:r>
      <w:r w:rsidR="004D16AA">
        <w:rPr>
          <w:rFonts w:ascii="Times New Roman" w:hAnsi="Times New Roman" w:cs="Times New Roman"/>
          <w:sz w:val="24"/>
          <w:szCs w:val="24"/>
        </w:rPr>
        <w:t>max 4</w:t>
      </w:r>
      <w:r>
        <w:rPr>
          <w:rFonts w:ascii="Times New Roman" w:hAnsi="Times New Roman" w:cs="Times New Roman"/>
          <w:sz w:val="24"/>
          <w:szCs w:val="24"/>
        </w:rPr>
        <w:t>0 minut a skládá se ze dvou částí (</w:t>
      </w:r>
      <w:r w:rsidR="004D16AA">
        <w:rPr>
          <w:rFonts w:ascii="Times New Roman" w:hAnsi="Times New Roman" w:cs="Times New Roman"/>
          <w:sz w:val="24"/>
          <w:szCs w:val="24"/>
        </w:rPr>
        <w:t>5</w:t>
      </w:r>
      <w:r>
        <w:rPr>
          <w:rFonts w:ascii="Times New Roman" w:hAnsi="Times New Roman" w:cs="Times New Roman"/>
          <w:sz w:val="24"/>
          <w:szCs w:val="24"/>
        </w:rPr>
        <w:t xml:space="preserve"> + </w:t>
      </w:r>
      <w:r w:rsidR="004D16AA">
        <w:rPr>
          <w:rFonts w:ascii="Times New Roman" w:hAnsi="Times New Roman" w:cs="Times New Roman"/>
          <w:sz w:val="24"/>
          <w:szCs w:val="24"/>
        </w:rPr>
        <w:t>35</w:t>
      </w:r>
      <w:r>
        <w:rPr>
          <w:rFonts w:ascii="Times New Roman" w:hAnsi="Times New Roman" w:cs="Times New Roman"/>
          <w:sz w:val="24"/>
          <w:szCs w:val="24"/>
        </w:rPr>
        <w:t xml:space="preserve"> minut). 5 minut – úvod do problematiky, </w:t>
      </w:r>
      <w:r w:rsidR="004D16AA">
        <w:rPr>
          <w:rFonts w:ascii="Times New Roman" w:hAnsi="Times New Roman" w:cs="Times New Roman"/>
          <w:sz w:val="24"/>
          <w:szCs w:val="24"/>
        </w:rPr>
        <w:t>3</w:t>
      </w:r>
      <w:r>
        <w:rPr>
          <w:rFonts w:ascii="Times New Roman" w:hAnsi="Times New Roman" w:cs="Times New Roman"/>
          <w:sz w:val="24"/>
          <w:szCs w:val="24"/>
        </w:rPr>
        <w:t>5 minut – samotné kompenzační cvičení</w:t>
      </w:r>
    </w:p>
    <w:p w:rsidR="00255EDC" w:rsidRPr="008669A9" w:rsidRDefault="00255EDC" w:rsidP="00255EDC">
      <w:pPr>
        <w:pStyle w:val="Odstavecseseznamem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udent</w:t>
      </w:r>
      <w:r w:rsidR="004D16AA">
        <w:rPr>
          <w:rFonts w:ascii="Times New Roman" w:hAnsi="Times New Roman" w:cs="Times New Roman"/>
          <w:sz w:val="24"/>
          <w:szCs w:val="24"/>
        </w:rPr>
        <w:t>i</w:t>
      </w:r>
      <w:r>
        <w:rPr>
          <w:rFonts w:ascii="Times New Roman" w:hAnsi="Times New Roman" w:cs="Times New Roman"/>
          <w:sz w:val="24"/>
          <w:szCs w:val="24"/>
        </w:rPr>
        <w:t xml:space="preserve"> si vyber</w:t>
      </w:r>
      <w:r w:rsidR="004D16AA">
        <w:rPr>
          <w:rFonts w:ascii="Times New Roman" w:hAnsi="Times New Roman" w:cs="Times New Roman"/>
          <w:sz w:val="24"/>
          <w:szCs w:val="24"/>
        </w:rPr>
        <w:t>ou</w:t>
      </w:r>
      <w:r>
        <w:rPr>
          <w:rFonts w:ascii="Times New Roman" w:hAnsi="Times New Roman" w:cs="Times New Roman"/>
          <w:sz w:val="24"/>
          <w:szCs w:val="24"/>
        </w:rPr>
        <w:t xml:space="preserve"> sportovní disciplínu. Připraví seminární práci na dané téma, tu v rámci metodického výstupu prezentuje na semináři.</w:t>
      </w:r>
    </w:p>
    <w:p w:rsidR="00255EDC" w:rsidRDefault="00255EDC" w:rsidP="00255EDC">
      <w:pPr>
        <w:pStyle w:val="Odstavecseseznamem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udent</w:t>
      </w:r>
      <w:r w:rsidR="004D16AA">
        <w:rPr>
          <w:rFonts w:ascii="Times New Roman" w:hAnsi="Times New Roman" w:cs="Times New Roman"/>
          <w:sz w:val="24"/>
          <w:szCs w:val="24"/>
        </w:rPr>
        <w:t>i</w:t>
      </w:r>
      <w:r>
        <w:rPr>
          <w:rFonts w:ascii="Times New Roman" w:hAnsi="Times New Roman" w:cs="Times New Roman"/>
          <w:sz w:val="24"/>
          <w:szCs w:val="24"/>
        </w:rPr>
        <w:t xml:space="preserve"> prakticky ved</w:t>
      </w:r>
      <w:r w:rsidR="004D16AA">
        <w:rPr>
          <w:rFonts w:ascii="Times New Roman" w:hAnsi="Times New Roman" w:cs="Times New Roman"/>
          <w:sz w:val="24"/>
          <w:szCs w:val="24"/>
        </w:rPr>
        <w:t>ou</w:t>
      </w:r>
      <w:r>
        <w:rPr>
          <w:rFonts w:ascii="Times New Roman" w:hAnsi="Times New Roman" w:cs="Times New Roman"/>
          <w:sz w:val="24"/>
          <w:szCs w:val="24"/>
        </w:rPr>
        <w:t xml:space="preserve"> připravenou cvičební jednotku pro </w:t>
      </w:r>
      <w:r w:rsidR="004D16AA">
        <w:rPr>
          <w:rFonts w:ascii="Times New Roman" w:hAnsi="Times New Roman" w:cs="Times New Roman"/>
          <w:sz w:val="24"/>
          <w:szCs w:val="24"/>
        </w:rPr>
        <w:t>vybranou</w:t>
      </w:r>
      <w:r>
        <w:rPr>
          <w:rFonts w:ascii="Times New Roman" w:hAnsi="Times New Roman" w:cs="Times New Roman"/>
          <w:sz w:val="24"/>
          <w:szCs w:val="24"/>
        </w:rPr>
        <w:t xml:space="preserve"> sportovní disciplínu, dle výše zmíněného časového rozvrhu. </w:t>
      </w:r>
    </w:p>
    <w:p w:rsidR="00255EDC" w:rsidRDefault="00255EDC" w:rsidP="00255ED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vičební jednotka musí obsahovat všechny předepsané části a musí být vedena dle </w:t>
      </w:r>
      <w:proofErr w:type="spellStart"/>
      <w:r>
        <w:rPr>
          <w:rFonts w:ascii="Times New Roman" w:hAnsi="Times New Roman" w:cs="Times New Roman"/>
          <w:sz w:val="24"/>
          <w:szCs w:val="24"/>
        </w:rPr>
        <w:t>pedagogick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– didaktických zásad a zásad vyrovnávacího procesu.</w:t>
      </w:r>
    </w:p>
    <w:p w:rsidR="00255EDC" w:rsidRPr="00F41D2D" w:rsidRDefault="00255EDC" w:rsidP="00255EDC">
      <w:pPr>
        <w:rPr>
          <w:rFonts w:ascii="Times New Roman" w:hAnsi="Times New Roman" w:cs="Times New Roman"/>
          <w:sz w:val="24"/>
          <w:szCs w:val="24"/>
          <w:u w:val="single"/>
        </w:rPr>
      </w:pPr>
      <w:r w:rsidRPr="00F41D2D">
        <w:rPr>
          <w:rFonts w:ascii="Times New Roman" w:hAnsi="Times New Roman" w:cs="Times New Roman"/>
          <w:sz w:val="24"/>
          <w:szCs w:val="24"/>
          <w:u w:val="single"/>
        </w:rPr>
        <w:t>HODNOCENÍ - Vyučující společně s ostatními studenty hodnotí:</w:t>
      </w:r>
    </w:p>
    <w:p w:rsidR="00255EDC" w:rsidRDefault="00255EDC" w:rsidP="00255EDC">
      <w:pPr>
        <w:pStyle w:val="Odstavecseseznamem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Výběr jednotlivých cvičení vzhledem k danému sportu a onemocnění (nejvíce důležité)</w:t>
      </w:r>
    </w:p>
    <w:p w:rsidR="00255EDC" w:rsidRDefault="00255EDC" w:rsidP="00255EDC">
      <w:pPr>
        <w:pStyle w:val="Odstavecseseznamem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održení didaktických zásad</w:t>
      </w:r>
    </w:p>
    <w:p w:rsidR="00255EDC" w:rsidRDefault="00255EDC" w:rsidP="00255EDC">
      <w:pPr>
        <w:pStyle w:val="Odstavecseseznamem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Využití cvičebních pomůcek</w:t>
      </w:r>
    </w:p>
    <w:p w:rsidR="00255EDC" w:rsidRDefault="00255EDC" w:rsidP="00255EDC">
      <w:pPr>
        <w:pStyle w:val="Odstavecseseznamem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Využití hudby</w:t>
      </w:r>
    </w:p>
    <w:p w:rsidR="00255EDC" w:rsidRDefault="00255EDC" w:rsidP="00255EDC">
      <w:pPr>
        <w:pStyle w:val="Odstavecseseznamem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rganizace hodiny</w:t>
      </w:r>
    </w:p>
    <w:p w:rsidR="00255EDC" w:rsidRDefault="00255EDC" w:rsidP="00255EDC">
      <w:pPr>
        <w:pStyle w:val="Odstavecseseznamem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Vedení hodiny</w:t>
      </w:r>
    </w:p>
    <w:p w:rsidR="00255EDC" w:rsidRDefault="00255EDC" w:rsidP="00255EDC">
      <w:pPr>
        <w:pStyle w:val="Odstavecseseznamem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riginalitu a nápaditost</w:t>
      </w:r>
    </w:p>
    <w:p w:rsidR="00255EDC" w:rsidRPr="00F41D2D" w:rsidRDefault="00255EDC" w:rsidP="00255EDC">
      <w:pPr>
        <w:rPr>
          <w:rFonts w:ascii="Times New Roman" w:hAnsi="Times New Roman" w:cs="Times New Roman"/>
          <w:b/>
          <w:sz w:val="24"/>
          <w:szCs w:val="24"/>
        </w:rPr>
      </w:pPr>
      <w:r w:rsidRPr="00F41D2D">
        <w:rPr>
          <w:rFonts w:ascii="Times New Roman" w:hAnsi="Times New Roman" w:cs="Times New Roman"/>
          <w:b/>
          <w:sz w:val="24"/>
          <w:szCs w:val="24"/>
        </w:rPr>
        <w:t>SEMINÁRNÍ PRÁCE:</w:t>
      </w:r>
    </w:p>
    <w:p w:rsidR="00255EDC" w:rsidRDefault="00255EDC" w:rsidP="00255ED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ísemně zpracovaný metodický výstup musí obsahovat minimálně 3 části:</w:t>
      </w:r>
    </w:p>
    <w:p w:rsidR="00255EDC" w:rsidRDefault="00255EDC" w:rsidP="00255EDC">
      <w:pPr>
        <w:pStyle w:val="Odstavecseseznamem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nalýza problému (viz. </w:t>
      </w:r>
      <w:r w:rsidR="002B41FD">
        <w:rPr>
          <w:rFonts w:ascii="Times New Roman" w:hAnsi="Times New Roman" w:cs="Times New Roman"/>
          <w:sz w:val="24"/>
          <w:szCs w:val="24"/>
        </w:rPr>
        <w:t>Obsah seminární práce níže</w:t>
      </w:r>
      <w:r>
        <w:rPr>
          <w:rFonts w:ascii="Times New Roman" w:hAnsi="Times New Roman" w:cs="Times New Roman"/>
          <w:sz w:val="24"/>
          <w:szCs w:val="24"/>
        </w:rPr>
        <w:t>)</w:t>
      </w:r>
    </w:p>
    <w:p w:rsidR="00255EDC" w:rsidRDefault="00255EDC" w:rsidP="00255EDC">
      <w:pPr>
        <w:pStyle w:val="Odstavecseseznamem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Vlastní cvičební jednotka</w:t>
      </w:r>
      <w:r w:rsidR="00F15F74">
        <w:rPr>
          <w:rFonts w:ascii="Times New Roman" w:hAnsi="Times New Roman" w:cs="Times New Roman"/>
          <w:sz w:val="24"/>
          <w:szCs w:val="24"/>
        </w:rPr>
        <w:t xml:space="preserve"> – slovní popis metodického výstupu, obrázky nejsou povinné, pokud je použijete, je nutno je řádně odcitovat</w:t>
      </w:r>
      <w:r w:rsidR="00985D0E">
        <w:rPr>
          <w:rFonts w:ascii="Times New Roman" w:hAnsi="Times New Roman" w:cs="Times New Roman"/>
          <w:sz w:val="24"/>
          <w:szCs w:val="24"/>
        </w:rPr>
        <w:t>!</w:t>
      </w:r>
    </w:p>
    <w:p w:rsidR="00255EDC" w:rsidRDefault="00255EDC" w:rsidP="00255EDC">
      <w:pPr>
        <w:pStyle w:val="Odstavecseseznamem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eznam použité literatury (dle normy ISO 690)</w:t>
      </w:r>
      <w:r w:rsidR="001651FF">
        <w:rPr>
          <w:rFonts w:ascii="Times New Roman" w:hAnsi="Times New Roman" w:cs="Times New Roman"/>
          <w:sz w:val="24"/>
          <w:szCs w:val="24"/>
        </w:rPr>
        <w:t xml:space="preserve"> – max. podobnost 10%</w:t>
      </w:r>
    </w:p>
    <w:p w:rsidR="00255EDC" w:rsidRDefault="00255EDC" w:rsidP="00255ED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bsah seminární práce:</w:t>
      </w:r>
    </w:p>
    <w:p w:rsidR="00255EDC" w:rsidRDefault="00255EDC" w:rsidP="00255EDC">
      <w:pPr>
        <w:pStyle w:val="Odstavecseseznamem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harakteristika sportovní disciplíny</w:t>
      </w:r>
    </w:p>
    <w:p w:rsidR="00255EDC" w:rsidRDefault="00255EDC" w:rsidP="00255EDC">
      <w:pPr>
        <w:pStyle w:val="Odstavecseseznamem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Kineziologický rozbor dané disciplíny</w:t>
      </w:r>
    </w:p>
    <w:p w:rsidR="00255EDC" w:rsidRDefault="00255EDC" w:rsidP="00255EDC">
      <w:pPr>
        <w:pStyle w:val="Odstavecseseznamem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ejčastější úrazy/onemocnění vyskytující se k dané disciplíně</w:t>
      </w:r>
    </w:p>
    <w:p w:rsidR="00255EDC" w:rsidRDefault="00255EDC" w:rsidP="00255EDC">
      <w:pPr>
        <w:pStyle w:val="Odstavecseseznamem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Kompenzační cvičení vhodná pro danou disciplínu</w:t>
      </w:r>
    </w:p>
    <w:p w:rsidR="00255EDC" w:rsidRPr="00394637" w:rsidRDefault="00255EDC" w:rsidP="00255EDC">
      <w:pPr>
        <w:rPr>
          <w:rFonts w:ascii="Times New Roman" w:hAnsi="Times New Roman" w:cs="Times New Roman"/>
          <w:b/>
          <w:sz w:val="24"/>
          <w:szCs w:val="24"/>
        </w:rPr>
      </w:pPr>
      <w:r w:rsidRPr="00394637">
        <w:rPr>
          <w:rFonts w:ascii="Times New Roman" w:hAnsi="Times New Roman" w:cs="Times New Roman"/>
          <w:b/>
          <w:sz w:val="24"/>
          <w:szCs w:val="24"/>
        </w:rPr>
        <w:t>Odevzdat před metodickým výstupem!</w:t>
      </w:r>
    </w:p>
    <w:p w:rsidR="00255EDC" w:rsidRPr="00F15F74" w:rsidRDefault="00255EDC" w:rsidP="00255ED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Rozsah alespoň </w:t>
      </w:r>
      <w:r w:rsidRPr="00394637">
        <w:rPr>
          <w:rFonts w:ascii="Times New Roman" w:hAnsi="Times New Roman" w:cs="Times New Roman"/>
          <w:b/>
          <w:sz w:val="24"/>
          <w:szCs w:val="24"/>
        </w:rPr>
        <w:t>3xA4</w:t>
      </w:r>
      <w:r>
        <w:rPr>
          <w:rFonts w:ascii="Times New Roman" w:hAnsi="Times New Roman" w:cs="Times New Roman"/>
          <w:sz w:val="24"/>
          <w:szCs w:val="24"/>
        </w:rPr>
        <w:t xml:space="preserve"> bez titulní strany a seznamu literatury.</w:t>
      </w:r>
    </w:p>
    <w:p w:rsidR="00255EDC" w:rsidRPr="00F41D2D" w:rsidRDefault="00255EDC" w:rsidP="00255EDC">
      <w:pPr>
        <w:rPr>
          <w:rFonts w:ascii="Times New Roman" w:hAnsi="Times New Roman" w:cs="Times New Roman"/>
          <w:sz w:val="24"/>
          <w:szCs w:val="24"/>
          <w:u w:val="single"/>
        </w:rPr>
      </w:pPr>
      <w:r w:rsidRPr="00F41D2D">
        <w:rPr>
          <w:rFonts w:ascii="Times New Roman" w:hAnsi="Times New Roman" w:cs="Times New Roman"/>
          <w:sz w:val="24"/>
          <w:szCs w:val="24"/>
          <w:u w:val="single"/>
        </w:rPr>
        <w:t xml:space="preserve">METODICKÝ VÝSTUP A SEMINÁRNÍ PRÁCE JE OHODNOCENA ZNÁMKAMI </w:t>
      </w:r>
      <w:r w:rsidRPr="00F41D2D">
        <w:rPr>
          <w:rFonts w:ascii="Times New Roman" w:hAnsi="Times New Roman" w:cs="Times New Roman"/>
          <w:b/>
          <w:sz w:val="24"/>
          <w:szCs w:val="24"/>
          <w:u w:val="single"/>
        </w:rPr>
        <w:t>A-F</w:t>
      </w:r>
      <w:r>
        <w:rPr>
          <w:rFonts w:ascii="Times New Roman" w:hAnsi="Times New Roman" w:cs="Times New Roman"/>
          <w:b/>
          <w:sz w:val="24"/>
          <w:szCs w:val="24"/>
          <w:u w:val="single"/>
        </w:rPr>
        <w:t xml:space="preserve"> + je hodnocena aktivita </w:t>
      </w:r>
    </w:p>
    <w:p w:rsidR="00255EDC" w:rsidRDefault="00255EDC"/>
    <w:sectPr w:rsidR="00255EDC" w:rsidSect="00394637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1264434"/>
    <w:multiLevelType w:val="hybridMultilevel"/>
    <w:tmpl w:val="36C23C8E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E381811"/>
    <w:multiLevelType w:val="hybridMultilevel"/>
    <w:tmpl w:val="77ACA084"/>
    <w:lvl w:ilvl="0" w:tplc="81CA8A84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93C27D0"/>
    <w:multiLevelType w:val="hybridMultilevel"/>
    <w:tmpl w:val="3740F6AC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2NTM3MzKytLAwMjBV0lEKTi0uzszPAykwrAUAOQFwbCwAAAA="/>
  </w:docVars>
  <w:rsids>
    <w:rsidRoot w:val="00255EDC"/>
    <w:rsid w:val="0003169D"/>
    <w:rsid w:val="00067DE4"/>
    <w:rsid w:val="001651FF"/>
    <w:rsid w:val="00255EDC"/>
    <w:rsid w:val="002B41FD"/>
    <w:rsid w:val="002E00CD"/>
    <w:rsid w:val="00467E9D"/>
    <w:rsid w:val="004D16AA"/>
    <w:rsid w:val="00985D0E"/>
    <w:rsid w:val="00CB7A90"/>
    <w:rsid w:val="00DE263A"/>
    <w:rsid w:val="00EC30FD"/>
    <w:rsid w:val="00F15F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31ED269"/>
  <w15:chartTrackingRefBased/>
  <w15:docId w15:val="{805647C5-086E-43BC-A14B-99684081CF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  <w:rsid w:val="00255EDC"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255ED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1</Pages>
  <Words>295</Words>
  <Characters>1743</Characters>
  <Application>Microsoft Office Word</Application>
  <DocSecurity>0</DocSecurity>
  <Lines>14</Lines>
  <Paragraphs>4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ORTIS TRAINING</dc:creator>
  <cp:keywords/>
  <dc:description/>
  <cp:lastModifiedBy>Marie Crhová</cp:lastModifiedBy>
  <cp:revision>3</cp:revision>
  <dcterms:created xsi:type="dcterms:W3CDTF">2020-02-28T11:05:00Z</dcterms:created>
  <dcterms:modified xsi:type="dcterms:W3CDTF">2020-02-28T11:34:00Z</dcterms:modified>
</cp:coreProperties>
</file>